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4C060AC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4D7C76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0CC8840E" w:rsidR="0004192A" w:rsidRPr="0004192A" w:rsidRDefault="002160C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OPTİSYENLİK </w:t>
            </w:r>
            <w:r w:rsidR="00D641E7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160C8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28053957" w:rsidR="002160C8" w:rsidRPr="0004192A" w:rsidRDefault="00C87304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2CA45737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5DDEEFD2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2CFED031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15A08BA2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DERS OPT101</w:t>
            </w:r>
          </w:p>
        </w:tc>
      </w:tr>
      <w:tr w:rsidR="002160C8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4DBDA6F6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538149C6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21F80095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2443BDE0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87304" w14:paraId="0C864DB0" w14:textId="77777777" w:rsidTr="00C87304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D98B72" w14:textId="55336D02" w:rsidR="00C87304" w:rsidRPr="00C87304" w:rsidRDefault="00C87304" w:rsidP="00C87304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873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026125" w14:textId="13752332" w:rsidR="00C87304" w:rsidRPr="0004192A" w:rsidRDefault="00C87304" w:rsidP="002160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87304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E55CC2B" w14:textId="77777777" w:rsidR="00C87304" w:rsidRPr="009E6ED7" w:rsidRDefault="00C87304" w:rsidP="002160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60C8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2160C8" w:rsidRPr="0004192A" w:rsidRDefault="002160C8" w:rsidP="002160C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2160C8" w:rsidRPr="0004192A" w:rsidRDefault="002160C8" w:rsidP="002160C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2160C8" w:rsidRPr="0004192A" w:rsidRDefault="002160C8" w:rsidP="002160C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2160C8" w:rsidRPr="0004192A" w:rsidRDefault="002160C8" w:rsidP="002160C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2160C8" w:rsidRPr="0004192A" w:rsidRDefault="002160C8" w:rsidP="002160C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2160C8" w:rsidRPr="0004192A" w:rsidRDefault="002160C8" w:rsidP="002160C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</w:p>
        </w:tc>
      </w:tr>
      <w:tr w:rsidR="002160C8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222FCE96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08BE1F4C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62BCC025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4C46D1D3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60C8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55D7F258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58790E1B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3C42ADD1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75B97DAC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60C8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2160C8" w:rsidRPr="0004192A" w:rsidRDefault="002160C8" w:rsidP="002160C8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2160C8" w:rsidRPr="0004192A" w:rsidRDefault="002160C8" w:rsidP="002160C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68172665" w:rsidR="002160C8" w:rsidRPr="0004192A" w:rsidRDefault="002160C8" w:rsidP="002160C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873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87304" w:rsidRPr="0004192A" w14:paraId="1B57B2E8" w14:textId="77777777" w:rsidTr="00C87304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1CFB3E" w14:textId="172751D0" w:rsidR="00C87304" w:rsidRPr="0004192A" w:rsidRDefault="00C87304" w:rsidP="00C87304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C873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3FF4EE" w14:textId="31DFE690" w:rsidR="00C87304" w:rsidRPr="0004192A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8A41F76" w14:textId="77777777" w:rsidR="00C87304" w:rsidRPr="009E6ED7" w:rsidRDefault="00C87304" w:rsidP="00C8730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87304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C87304" w:rsidRPr="0004192A" w:rsidRDefault="00C87304" w:rsidP="00C87304">
            <w:pPr>
              <w:jc w:val="left"/>
              <w:rPr>
                <w:sz w:val="20"/>
                <w:szCs w:val="20"/>
              </w:rPr>
            </w:pPr>
          </w:p>
        </w:tc>
      </w:tr>
      <w:tr w:rsidR="00C87304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CAE3041" w:rsidR="00C87304" w:rsidRPr="0004192A" w:rsidRDefault="00C87304" w:rsidP="00C873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6FCEC56" w:rsidR="00C87304" w:rsidRPr="0004192A" w:rsidRDefault="00C87304" w:rsidP="00C873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Reanimasyon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F23B97E" w:rsidR="00C87304" w:rsidRPr="0004192A" w:rsidRDefault="00C87304" w:rsidP="00C873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C87304" w:rsidRPr="007A0303" w:rsidRDefault="00C87304" w:rsidP="00C87304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C87304" w:rsidRPr="007A0303" w:rsidRDefault="00C87304" w:rsidP="00C87304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24BE0C55" w:rsidR="00C87304" w:rsidRPr="0004192A" w:rsidRDefault="00C87304" w:rsidP="00C873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DBD4210" w:rsidR="00C87304" w:rsidRDefault="00C87304" w:rsidP="00C87304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4DB07A7" w:rsidR="00C87304" w:rsidRPr="001A0B74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0079CC8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4069787E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25BD29B9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5CD5C823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0EF1773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61ED5136" w:rsidR="00C87304" w:rsidRDefault="00C87304" w:rsidP="00C87304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43A109A3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EAC25" w14:textId="68516BCB" w:rsidR="00C87304" w:rsidRDefault="00C87304" w:rsidP="00C87304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EF24A" w14:textId="16A12929" w:rsidR="00C87304" w:rsidRPr="001A0B74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F1DB79" w14:textId="3FB4B847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D7B97" w14:textId="130E3FFB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B0008" w14:textId="24B93EE7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3D2B3E" w14:textId="71AED8AA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B0B893" w14:textId="5BBAED2A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A5AB14" w14:textId="2D294464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57DBE3FD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0212F5" w14:textId="23318BE5" w:rsidR="00C87304" w:rsidRDefault="00C87304" w:rsidP="00C87304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9E3298" w14:textId="3ED08252" w:rsidR="00C87304" w:rsidRPr="001A0B74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07D924" w14:textId="60244B1F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2237CF" w14:textId="6B62BB1A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C3D23E" w14:textId="45B0C24A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6590C2" w14:textId="291A75D0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6F1C19" w14:textId="772679BC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95B8B6" w14:textId="1A1924F3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87304" w:rsidRPr="0004192A" w14:paraId="69E67C4F" w14:textId="77777777" w:rsidTr="0070057D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A7A0FB" w14:textId="2E18A1CC" w:rsidR="00C87304" w:rsidRPr="001A0B74" w:rsidRDefault="00C87304" w:rsidP="00C87304">
            <w:pPr>
              <w:jc w:val="right"/>
              <w:rPr>
                <w:color w:val="000000"/>
                <w:sz w:val="20"/>
                <w:szCs w:val="20"/>
              </w:rPr>
            </w:pPr>
            <w:r w:rsidRPr="00C873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31A7BB" w14:textId="4A17D84A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C7A23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C87304" w:rsidRPr="0004192A" w:rsidRDefault="00C87304" w:rsidP="00C873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C87304" w:rsidRPr="0004192A" w:rsidRDefault="00C87304" w:rsidP="00C87304">
            <w:pPr>
              <w:jc w:val="left"/>
              <w:rPr>
                <w:sz w:val="20"/>
                <w:szCs w:val="20"/>
              </w:rPr>
            </w:pPr>
          </w:p>
        </w:tc>
      </w:tr>
      <w:tr w:rsidR="00C87304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estezik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0BD7B0FA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6C87370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C87304" w:rsidRPr="004A5456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8B8AC06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1893BDBB" w14:textId="77777777" w:rsidTr="003F65AA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51DF068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E256BBE" w:rsidR="00C87304" w:rsidRPr="001A0B74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6E0442B4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6FC7614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35C789C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8A496ED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DF30A18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A05BAA5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354AEA83" w14:textId="77777777" w:rsidTr="003F65AA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DA0720" w14:textId="68D6185E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504E36" w14:textId="7871B279" w:rsidR="00C87304" w:rsidRPr="001A0B74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D54390" w14:textId="3CD8D47A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8DABE7" w14:textId="655C245C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08866C" w14:textId="1AEBC7AC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19BE57" w14:textId="6257DAB0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A7F908" w14:textId="5F6D7D88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097142" w14:textId="0675C452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87304" w:rsidRPr="0004192A" w14:paraId="31639FC3" w14:textId="77777777" w:rsidTr="003F65AA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CDE98" w14:textId="6EF91F34" w:rsidR="00C87304" w:rsidRPr="004A5456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44722" w14:textId="662F0E8A" w:rsidR="00C87304" w:rsidRPr="001A0B74" w:rsidRDefault="00C87304" w:rsidP="00C8730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F9BBFF" w14:textId="364DBFB1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ADD48A" w14:textId="5FBFB0EE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BFA719" w14:textId="57F38D2D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7A3263" w14:textId="357BD4B6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EBE4AB" w14:textId="6A9C0A07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052C2" w14:textId="7F39AC6B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87304" w:rsidRPr="0004192A" w14:paraId="4912BAE9" w14:textId="77777777" w:rsidTr="00956195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58D06" w14:textId="53D1C968" w:rsidR="00C87304" w:rsidRPr="001A0B74" w:rsidRDefault="00C87304" w:rsidP="00C87304">
            <w:pPr>
              <w:jc w:val="right"/>
              <w:rPr>
                <w:color w:val="000000"/>
                <w:sz w:val="20"/>
                <w:szCs w:val="20"/>
              </w:rPr>
            </w:pPr>
            <w:r w:rsidRPr="00C873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3E0769" w14:textId="3228749F" w:rsidR="00C87304" w:rsidRPr="001A0B7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0AF1DB0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335280B7" w:rsidR="00C8730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C8730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C8730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C8730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C8730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C87304" w:rsidRDefault="00C87304" w:rsidP="00C87304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C87304" w:rsidRPr="009E1210" w:rsidRDefault="00C87304" w:rsidP="00C87304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st Operatif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87304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C87304" w:rsidRPr="001556DD" w:rsidRDefault="00C87304" w:rsidP="00C8730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C87304" w:rsidRPr="001556DD" w:rsidRDefault="00C87304" w:rsidP="00C8730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C87304" w:rsidRPr="009E1210" w:rsidRDefault="00C87304" w:rsidP="00C8730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3D49D629" w14:textId="77777777" w:rsidR="00C87304" w:rsidRDefault="00C87304" w:rsidP="00C87304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4A9A91A" w14:textId="77777777" w:rsidR="00C87304" w:rsidRDefault="00C87304" w:rsidP="00C87304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0BC92BDB" w14:textId="77777777" w:rsidR="00C87304" w:rsidRPr="00E93BAE" w:rsidRDefault="00C87304" w:rsidP="00C87304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r>
        <w:rPr>
          <w:color w:val="000000"/>
          <w:sz w:val="20"/>
          <w:szCs w:val="20"/>
        </w:rPr>
        <w:t xml:space="preserve">Anadal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FA42921" w14:textId="77777777" w:rsidR="00C87304" w:rsidRPr="00E93BAE" w:rsidRDefault="00C87304" w:rsidP="00C87304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082EBBBB" w14:textId="77777777" w:rsidR="00C93C37" w:rsidRPr="00E93BAE" w:rsidRDefault="00C93C37" w:rsidP="00C87304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C93C37" w:rsidRPr="00E93BAE" w:rsidSect="000419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653214" w14:textId="77777777" w:rsidR="00265B96" w:rsidRDefault="00265B96" w:rsidP="0004192A">
      <w:pPr>
        <w:spacing w:after="0" w:line="240" w:lineRule="auto"/>
      </w:pPr>
      <w:r>
        <w:separator/>
      </w:r>
    </w:p>
  </w:endnote>
  <w:endnote w:type="continuationSeparator" w:id="0">
    <w:p w14:paraId="489A86A4" w14:textId="77777777" w:rsidR="00265B96" w:rsidRDefault="00265B9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41ADF" w14:textId="77777777" w:rsidR="00265B96" w:rsidRDefault="00265B96" w:rsidP="0004192A">
      <w:pPr>
        <w:spacing w:after="0" w:line="240" w:lineRule="auto"/>
      </w:pPr>
      <w:r>
        <w:separator/>
      </w:r>
    </w:p>
  </w:footnote>
  <w:footnote w:type="continuationSeparator" w:id="0">
    <w:p w14:paraId="29D4CC96" w14:textId="77777777" w:rsidR="00265B96" w:rsidRDefault="00265B9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E3644"/>
    <w:rsid w:val="001758B8"/>
    <w:rsid w:val="001974C3"/>
    <w:rsid w:val="001A0B74"/>
    <w:rsid w:val="002136D5"/>
    <w:rsid w:val="002160C8"/>
    <w:rsid w:val="00216B50"/>
    <w:rsid w:val="00265B96"/>
    <w:rsid w:val="00266F8B"/>
    <w:rsid w:val="003059F9"/>
    <w:rsid w:val="003131B3"/>
    <w:rsid w:val="003F4FAF"/>
    <w:rsid w:val="004A5456"/>
    <w:rsid w:val="004A6543"/>
    <w:rsid w:val="004D7C76"/>
    <w:rsid w:val="004E77A1"/>
    <w:rsid w:val="005A75BC"/>
    <w:rsid w:val="00670B55"/>
    <w:rsid w:val="006721D5"/>
    <w:rsid w:val="006C321D"/>
    <w:rsid w:val="00786C05"/>
    <w:rsid w:val="007A0303"/>
    <w:rsid w:val="007E182D"/>
    <w:rsid w:val="007F31E2"/>
    <w:rsid w:val="008809C2"/>
    <w:rsid w:val="00881E3B"/>
    <w:rsid w:val="00930D44"/>
    <w:rsid w:val="009670D9"/>
    <w:rsid w:val="009D2E5E"/>
    <w:rsid w:val="00A87886"/>
    <w:rsid w:val="00AE156C"/>
    <w:rsid w:val="00AE4D2B"/>
    <w:rsid w:val="00B14764"/>
    <w:rsid w:val="00BF44CA"/>
    <w:rsid w:val="00C23323"/>
    <w:rsid w:val="00C2731A"/>
    <w:rsid w:val="00C77F7A"/>
    <w:rsid w:val="00C87304"/>
    <w:rsid w:val="00C93C37"/>
    <w:rsid w:val="00CC4A4D"/>
    <w:rsid w:val="00D641E7"/>
    <w:rsid w:val="00D9216E"/>
    <w:rsid w:val="00DA3481"/>
    <w:rsid w:val="00DB4953"/>
    <w:rsid w:val="00E93BAE"/>
    <w:rsid w:val="00EA4BF3"/>
    <w:rsid w:val="00ED6D16"/>
    <w:rsid w:val="00EF2F9E"/>
    <w:rsid w:val="00EF3FA9"/>
    <w:rsid w:val="00F24F86"/>
    <w:rsid w:val="00F5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F0B3F-C571-4F4C-BE33-0DFB4A356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29:00Z</dcterms:created>
  <dcterms:modified xsi:type="dcterms:W3CDTF">2022-04-25T08:50:00Z</dcterms:modified>
</cp:coreProperties>
</file>